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6cfd89</w:t>
        </w:r>
      </w:hyperlink>
      <w:r>
        <w:t xml:space="preserve"> </w:t>
      </w:r>
      <w:r>
        <w:t xml:space="preserve">on June 17,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7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7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7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7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7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7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7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7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7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7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7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7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7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7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7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7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7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7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7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7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7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7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6cfd89b9215552dadcb75065d595d3e7c1d6c42"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6cfd89b9215552dadcb75065d595d3e7c1d6c4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6cfd89b9215552dadcb75065d595d3e7c1d6c42"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6cfd89b9215552dadcb75065d595d3e7c1d6c4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7T13:27:19Z</dcterms:created>
  <dcterms:modified xsi:type="dcterms:W3CDTF">2023-06-17T13: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